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pPr w:leftFromText="180" w:rightFromText="180" w:vertAnchor="text" w:horzAnchor="margin" w:tblpXSpec="right" w:tblpY="-102"/>
        <w:tblW w:w="0" w:type="auto"/>
        <w:tblLook w:val="04A0" w:firstRow="1" w:lastRow="0" w:firstColumn="1" w:lastColumn="0" w:noHBand="0" w:noVBand="1"/>
      </w:tblPr>
      <w:tblGrid>
        <w:gridCol w:w="1281"/>
        <w:gridCol w:w="1423"/>
      </w:tblGrid>
      <w:tr w:rsidR="00614FD3" w:rsidRPr="00614FD3" w14:paraId="018CB317" w14:textId="77777777" w:rsidTr="00B52CDC">
        <w:trPr>
          <w:trHeight w:val="328"/>
        </w:trPr>
        <w:tc>
          <w:tcPr>
            <w:tcW w:w="1281" w:type="dxa"/>
            <w:vAlign w:val="center"/>
          </w:tcPr>
          <w:p w14:paraId="5730C6B1" w14:textId="1A38809A" w:rsidR="008E713D" w:rsidRPr="00614FD3" w:rsidRDefault="008E713D" w:rsidP="00B52CDC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14FD3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報名序號</w:t>
            </w:r>
          </w:p>
        </w:tc>
        <w:tc>
          <w:tcPr>
            <w:tcW w:w="1423" w:type="dxa"/>
            <w:vAlign w:val="center"/>
          </w:tcPr>
          <w:p w14:paraId="05434A79" w14:textId="73C32F85" w:rsidR="008E713D" w:rsidRPr="00614FD3" w:rsidRDefault="00B52CDC" w:rsidP="00B52CDC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66A2C">
              <w:rPr>
                <w:rFonts w:ascii="Times New Roman" w:eastAsia="標楷體" w:hAnsi="Times New Roman" w:cs="Times New Roman"/>
                <w:color w:val="BFBFBF" w:themeColor="background1" w:themeShade="BF"/>
                <w:sz w:val="20"/>
                <w:szCs w:val="20"/>
              </w:rPr>
              <w:t>主辦單位填寫</w:t>
            </w:r>
          </w:p>
        </w:tc>
      </w:tr>
    </w:tbl>
    <w:p w14:paraId="7CEC3467" w14:textId="75F639BD" w:rsidR="00C65A41" w:rsidRPr="00A44773" w:rsidRDefault="00C65A41" w:rsidP="009F03DA">
      <w:pPr>
        <w:spacing w:line="360" w:lineRule="exact"/>
        <w:rPr>
          <w:rFonts w:ascii="Times New Roman" w:eastAsia="標楷體" w:hAnsi="Times New Roman" w:cs="Times New Roman"/>
          <w:b/>
          <w:color w:val="000000" w:themeColor="text1"/>
          <w:sz w:val="32"/>
        </w:rPr>
      </w:pPr>
    </w:p>
    <w:p w14:paraId="68D86882" w14:textId="26136045" w:rsidR="00B52CDC" w:rsidRPr="00A44773" w:rsidRDefault="00C65A41" w:rsidP="009F03DA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202</w:t>
      </w:r>
      <w:r w:rsidR="00446729" w:rsidRPr="00A44773">
        <w:rPr>
          <w:rFonts w:ascii="Times New Roman" w:eastAsia="標楷體" w:hAnsi="Times New Roman" w:cs="Times New Roman" w:hint="eastAsia"/>
          <w:b/>
          <w:color w:val="000000" w:themeColor="text1"/>
          <w:sz w:val="32"/>
        </w:rPr>
        <w:t>5</w:t>
      </w:r>
      <w:r w:rsidR="009F03DA"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 xml:space="preserve"> </w:t>
      </w: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NTIN</w:t>
      </w:r>
      <w:r w:rsidR="009F03DA"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-start</w:t>
      </w:r>
      <w:r w:rsidR="009F03DA"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三創</w:t>
      </w: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競賽</w:t>
      </w:r>
    </w:p>
    <w:p w14:paraId="7D2B3698" w14:textId="273242C3" w:rsidR="00C65A41" w:rsidRPr="00A44773" w:rsidRDefault="00C65A41" w:rsidP="00F2523A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參賽團隊報名表</w:t>
      </w:r>
    </w:p>
    <w:p w14:paraId="4E37FFF1" w14:textId="4A836268" w:rsidR="00F2523A" w:rsidRPr="00A44773" w:rsidRDefault="00B47FCD" w:rsidP="00B47FCD">
      <w:pPr>
        <w:spacing w:line="360" w:lineRule="exact"/>
        <w:jc w:val="right"/>
        <w:rPr>
          <w:rFonts w:ascii="Times New Roman" w:eastAsia="標楷體" w:hAnsi="Times New Roman" w:cs="Times New Roman"/>
          <w:color w:val="000000" w:themeColor="text1"/>
          <w:sz w:val="20"/>
        </w:rPr>
      </w:pPr>
      <w:r w:rsidRPr="00A44773">
        <w:rPr>
          <w:rFonts w:ascii="Times New Roman" w:eastAsia="標楷體" w:hAnsi="Times New Roman" w:cs="Times New Roman"/>
          <w:color w:val="000000" w:themeColor="text1"/>
          <w:sz w:val="20"/>
        </w:rPr>
        <w:t>（若本表列數不敷使用，請自行增加）</w:t>
      </w:r>
    </w:p>
    <w:tbl>
      <w:tblPr>
        <w:tblW w:w="98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0"/>
        <w:gridCol w:w="1964"/>
        <w:gridCol w:w="2243"/>
        <w:gridCol w:w="1649"/>
        <w:gridCol w:w="2662"/>
      </w:tblGrid>
      <w:tr w:rsidR="00A44773" w:rsidRPr="00A44773" w14:paraId="67585CD4" w14:textId="77777777" w:rsidTr="001729AA">
        <w:trPr>
          <w:trHeight w:hRule="exact" w:val="765"/>
          <w:jc w:val="center"/>
        </w:trPr>
        <w:tc>
          <w:tcPr>
            <w:tcW w:w="3324" w:type="dxa"/>
            <w:gridSpan w:val="2"/>
            <w:vAlign w:val="center"/>
          </w:tcPr>
          <w:p w14:paraId="14BA1E9D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團隊名稱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43351AF7" w14:textId="55996598" w:rsidR="00C65A41" w:rsidRPr="00A44773" w:rsidRDefault="00DE0120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夢境回聲</w:t>
            </w:r>
          </w:p>
        </w:tc>
      </w:tr>
      <w:tr w:rsidR="00A44773" w:rsidRPr="00A44773" w14:paraId="4C4C48D8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43EE2ED2" w14:textId="2F59CD65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指導老師</w:t>
            </w:r>
          </w:p>
        </w:tc>
        <w:tc>
          <w:tcPr>
            <w:tcW w:w="1964" w:type="dxa"/>
            <w:vAlign w:val="center"/>
          </w:tcPr>
          <w:p w14:paraId="23870728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0E2A4D58" w14:textId="0E00E61F" w:rsidR="00C65A41" w:rsidRPr="0046314A" w:rsidRDefault="00DE0120" w:rsidP="00142D8C">
            <w:pPr>
              <w:spacing w:line="320" w:lineRule="exact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46314A">
              <w:rPr>
                <w:rFonts w:ascii="標楷體" w:eastAsia="標楷體" w:hAnsi="標楷體" w:cs="Times New Roman" w:hint="eastAsia"/>
                <w:color w:val="000000"/>
              </w:rPr>
              <w:t>林育志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07E5EB36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1A7D199C" w14:textId="68EAB1BE" w:rsidR="00C65A41" w:rsidRPr="00A44773" w:rsidRDefault="00DD135B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D135B">
              <w:rPr>
                <w:rFonts w:ascii="Times New Roman" w:eastAsia="標楷體" w:hAnsi="Times New Roman" w:cs="Times New Roman"/>
                <w:color w:val="000000" w:themeColor="text1"/>
              </w:rPr>
              <w:t>091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DD135B">
              <w:rPr>
                <w:rFonts w:ascii="Times New Roman" w:eastAsia="標楷體" w:hAnsi="Times New Roman" w:cs="Times New Roman"/>
                <w:color w:val="000000" w:themeColor="text1"/>
              </w:rPr>
              <w:t>022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>-</w:t>
            </w:r>
            <w:bookmarkStart w:id="0" w:name="_GoBack"/>
            <w:bookmarkEnd w:id="0"/>
            <w:r w:rsidRPr="00DD135B">
              <w:rPr>
                <w:rFonts w:ascii="Times New Roman" w:eastAsia="標楷體" w:hAnsi="Times New Roman" w:cs="Times New Roman"/>
                <w:color w:val="000000" w:themeColor="text1"/>
              </w:rPr>
              <w:t>366</w:t>
            </w:r>
          </w:p>
        </w:tc>
      </w:tr>
      <w:tr w:rsidR="00A44773" w:rsidRPr="00A44773" w14:paraId="4A940DCE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259351C6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1FB4E176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單位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職稱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793A3F1C" w14:textId="01C4006A" w:rsidR="00C65A41" w:rsidRPr="00DE0120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國立</w:t>
            </w:r>
            <w:proofErr w:type="gramStart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臺</w:t>
            </w:r>
            <w:proofErr w:type="gramEnd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北商業大學資訊管理系</w:t>
            </w:r>
          </w:p>
        </w:tc>
      </w:tr>
      <w:tr w:rsidR="00A44773" w:rsidRPr="00A44773" w14:paraId="5CF70A35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2CE282C3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08BF2E09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2955D5C7" w14:textId="35AB9049" w:rsidR="00C65A41" w:rsidRPr="00A44773" w:rsidRDefault="00DE0120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jokada621@ntub.edu.tw</w:t>
            </w:r>
          </w:p>
        </w:tc>
      </w:tr>
      <w:tr w:rsidR="00A44773" w:rsidRPr="00A44773" w14:paraId="20A36A77" w14:textId="77777777" w:rsidTr="001729AA">
        <w:trPr>
          <w:trHeight w:hRule="exact" w:val="765"/>
          <w:jc w:val="center"/>
        </w:trPr>
        <w:tc>
          <w:tcPr>
            <w:tcW w:w="9878" w:type="dxa"/>
            <w:gridSpan w:val="5"/>
            <w:shd w:val="clear" w:color="auto" w:fill="auto"/>
            <w:vAlign w:val="center"/>
          </w:tcPr>
          <w:p w14:paraId="2928E344" w14:textId="78C6E05F" w:rsidR="006434BF" w:rsidRPr="00A44773" w:rsidRDefault="006434BF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</w:rPr>
              <w:t>團隊成員</w:t>
            </w:r>
          </w:p>
        </w:tc>
      </w:tr>
      <w:tr w:rsidR="00DE0120" w:rsidRPr="00A44773" w14:paraId="587279F5" w14:textId="77777777" w:rsidTr="00D52A4D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182C6E4F" w14:textId="4251972B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代表人</w:t>
            </w:r>
          </w:p>
        </w:tc>
        <w:tc>
          <w:tcPr>
            <w:tcW w:w="1964" w:type="dxa"/>
            <w:vAlign w:val="center"/>
          </w:tcPr>
          <w:p w14:paraId="7B909B4C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A2A133" w14:textId="7B4D9BB8" w:rsidR="00DE0120" w:rsidRPr="0046314A" w:rsidRDefault="00DE0120" w:rsidP="00DE0120">
            <w:pPr>
              <w:spacing w:line="320" w:lineRule="exact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46314A">
              <w:rPr>
                <w:rFonts w:ascii="標楷體" w:eastAsia="標楷體" w:hAnsi="標楷體" w:cs="Times New Roman"/>
                <w:color w:val="000000"/>
              </w:rPr>
              <w:t>黃忠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7B0F259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0F234DF5" w14:textId="087745CD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0912-979-127</w:t>
            </w:r>
          </w:p>
        </w:tc>
      </w:tr>
      <w:tr w:rsidR="00DE0120" w:rsidRPr="00A44773" w14:paraId="551A65D0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3ABD908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155F8EA6" w14:textId="1710272F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12DC765C" w14:textId="46DD5AFC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國立</w:t>
            </w:r>
            <w:proofErr w:type="gramStart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臺</w:t>
            </w:r>
            <w:proofErr w:type="gramEnd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北商業大學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2EB574C0" w14:textId="6212DE71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712580E7" w14:textId="77777777" w:rsidR="00DE0120" w:rsidRPr="00DE0120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資訊管理系</w:t>
            </w:r>
          </w:p>
          <w:p w14:paraId="0DF041D6" w14:textId="46CF18CD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二技二年級</w:t>
            </w:r>
          </w:p>
        </w:tc>
      </w:tr>
      <w:tr w:rsidR="00DE0120" w:rsidRPr="00A44773" w14:paraId="198E4800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70C0C9CE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2F0ADD9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4EE3F080" w14:textId="4147CCB9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11336032@ntub.edu.tw</w:t>
            </w:r>
          </w:p>
        </w:tc>
      </w:tr>
      <w:tr w:rsidR="00DE0120" w:rsidRPr="00A44773" w14:paraId="0C12159C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026CF841" w14:textId="2428DCB0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成員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2</w:t>
            </w:r>
          </w:p>
        </w:tc>
        <w:tc>
          <w:tcPr>
            <w:tcW w:w="1964" w:type="dxa"/>
            <w:vAlign w:val="center"/>
          </w:tcPr>
          <w:p w14:paraId="297C775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26FAC7AF" w14:textId="64356EA2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胡家愷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7DCB39D8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7877194A" w14:textId="5B3ABDA6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0903-510-912</w:t>
            </w:r>
          </w:p>
        </w:tc>
      </w:tr>
      <w:tr w:rsidR="00DE0120" w:rsidRPr="00A44773" w14:paraId="2777142A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2CD3C08A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528E30D1" w14:textId="0A4D51E9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365614E7" w14:textId="2048FB3B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國立</w:t>
            </w:r>
            <w:proofErr w:type="gramStart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臺</w:t>
            </w:r>
            <w:proofErr w:type="gramEnd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北商業大學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1F6CA535" w14:textId="43D50CD1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724CDFD3" w14:textId="77777777" w:rsidR="0046314A" w:rsidRPr="00DE0120" w:rsidRDefault="0046314A" w:rsidP="0046314A">
            <w:pPr>
              <w:spacing w:line="320" w:lineRule="exact"/>
              <w:jc w:val="center"/>
              <w:rPr>
                <w:rFonts w:ascii="Times New Roman" w:eastAsia="標楷體" w:hAnsi="Times New Roman" w:cs="Times New Roman" w:hint="eastAsia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資訊管理系</w:t>
            </w:r>
          </w:p>
          <w:p w14:paraId="33F3B517" w14:textId="0A339006" w:rsidR="00DE0120" w:rsidRPr="00A44773" w:rsidRDefault="0046314A" w:rsidP="0046314A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二技二年級</w:t>
            </w:r>
          </w:p>
        </w:tc>
      </w:tr>
      <w:tr w:rsidR="00DE0120" w:rsidRPr="00A44773" w14:paraId="16836FD6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1E4D5CD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18EE4AF7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08BEB07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5F557FEA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4B663298" w14:textId="78ACAB26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成員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3</w:t>
            </w:r>
          </w:p>
        </w:tc>
        <w:tc>
          <w:tcPr>
            <w:tcW w:w="1964" w:type="dxa"/>
            <w:vAlign w:val="center"/>
          </w:tcPr>
          <w:p w14:paraId="2AAFC07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3378825B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312DBC12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4294BE4E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17FA8F5E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6E191C1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545736EE" w14:textId="29F9D76A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27DC960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54734F12" w14:textId="0C895D4C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30E3387B" w14:textId="29F7F0C6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0066B59A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025AC3F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6F1CCB1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3EA94FC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262105D6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7F5197C7" w14:textId="06122BAE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成員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4</w:t>
            </w:r>
          </w:p>
        </w:tc>
        <w:tc>
          <w:tcPr>
            <w:tcW w:w="1964" w:type="dxa"/>
            <w:vAlign w:val="center"/>
          </w:tcPr>
          <w:p w14:paraId="7838AE6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31873FB8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2CA4466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352D4E4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447AED2F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5BE9A8E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2E0073D1" w14:textId="08409B10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45C548C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3C858323" w14:textId="21DDF899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6267D59E" w14:textId="67F89050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0FB3F9DB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3AE9F54C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3C743A8D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51F71A2C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7DDA4D41" w14:textId="77777777" w:rsidR="00B52CDC" w:rsidRPr="00A44773" w:rsidRDefault="00F2523A" w:rsidP="0020644E">
      <w:pPr>
        <w:spacing w:line="360" w:lineRule="exact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A44773">
        <w:rPr>
          <w:rFonts w:ascii="Times New Roman" w:eastAsia="標楷體" w:hAnsi="Times New Roman" w:cs="Times New Roman"/>
          <w:color w:val="000000" w:themeColor="text1"/>
          <w:sz w:val="22"/>
        </w:rPr>
        <w:t>本報名表個人資料僅供本次競賽活動相關工作，蒐集、處理及使用。</w:t>
      </w:r>
    </w:p>
    <w:p w14:paraId="4FF54685" w14:textId="7DBF337D" w:rsidR="00465284" w:rsidRPr="00C66AD8" w:rsidRDefault="00465284" w:rsidP="00A44773">
      <w:pPr>
        <w:spacing w:line="360" w:lineRule="exact"/>
        <w:rPr>
          <w:rFonts w:ascii="Times New Roman" w:eastAsia="標楷體" w:hAnsi="Times New Roman" w:cs="Times New Roman"/>
          <w:b/>
          <w:color w:val="000000" w:themeColor="text1"/>
          <w:szCs w:val="28"/>
        </w:rPr>
      </w:pPr>
    </w:p>
    <w:sectPr w:rsidR="00465284" w:rsidRPr="00C66AD8" w:rsidSect="000B47A9">
      <w:headerReference w:type="first" r:id="rId8"/>
      <w:footerReference w:type="first" r:id="rId9"/>
      <w:pgSz w:w="11906" w:h="16838" w:code="9"/>
      <w:pgMar w:top="993" w:right="991" w:bottom="993" w:left="1418" w:header="567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8C53F" w14:textId="77777777" w:rsidR="00BB2174" w:rsidRDefault="00BB2174" w:rsidP="006B5F84">
      <w:r>
        <w:separator/>
      </w:r>
    </w:p>
  </w:endnote>
  <w:endnote w:type="continuationSeparator" w:id="0">
    <w:p w14:paraId="45CA607C" w14:textId="77777777" w:rsidR="00BB2174" w:rsidRDefault="00BB2174" w:rsidP="006B5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8B6AE" w14:textId="77777777" w:rsidR="00395515" w:rsidRDefault="0039551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86151" w14:textId="77777777" w:rsidR="00BB2174" w:rsidRDefault="00BB2174" w:rsidP="006B5F84">
      <w:r>
        <w:separator/>
      </w:r>
    </w:p>
  </w:footnote>
  <w:footnote w:type="continuationSeparator" w:id="0">
    <w:p w14:paraId="49FA4C30" w14:textId="77777777" w:rsidR="00BB2174" w:rsidRDefault="00BB2174" w:rsidP="006B5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46AE" w14:textId="77777777" w:rsidR="008F1AE0" w:rsidRDefault="008F1AE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04F"/>
    <w:multiLevelType w:val="multilevel"/>
    <w:tmpl w:val="516C0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866FF"/>
    <w:multiLevelType w:val="multilevel"/>
    <w:tmpl w:val="087E1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70080"/>
    <w:multiLevelType w:val="multilevel"/>
    <w:tmpl w:val="CE02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7694F"/>
    <w:multiLevelType w:val="multilevel"/>
    <w:tmpl w:val="B65E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92F"/>
    <w:multiLevelType w:val="multilevel"/>
    <w:tmpl w:val="8BC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90507C"/>
    <w:multiLevelType w:val="hybridMultilevel"/>
    <w:tmpl w:val="82D00F64"/>
    <w:lvl w:ilvl="0" w:tplc="DAC083C0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0BB12E5E"/>
    <w:multiLevelType w:val="multilevel"/>
    <w:tmpl w:val="0B6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4F6767"/>
    <w:multiLevelType w:val="hybridMultilevel"/>
    <w:tmpl w:val="E20C9840"/>
    <w:lvl w:ilvl="0" w:tplc="C93EC206">
      <w:start w:val="1"/>
      <w:numFmt w:val="taiwaneseCountingThousand"/>
      <w:lvlText w:val="%1、"/>
      <w:lvlJc w:val="left"/>
      <w:pPr>
        <w:ind w:left="14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30" w:hanging="480"/>
      </w:pPr>
    </w:lvl>
    <w:lvl w:ilvl="2" w:tplc="0409001B" w:tentative="1">
      <w:start w:val="1"/>
      <w:numFmt w:val="lowerRoman"/>
      <w:lvlText w:val="%3."/>
      <w:lvlJc w:val="right"/>
      <w:pPr>
        <w:ind w:left="2210" w:hanging="480"/>
      </w:pPr>
    </w:lvl>
    <w:lvl w:ilvl="3" w:tplc="0409000F" w:tentative="1">
      <w:start w:val="1"/>
      <w:numFmt w:val="decimal"/>
      <w:lvlText w:val="%4."/>
      <w:lvlJc w:val="left"/>
      <w:pPr>
        <w:ind w:left="26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70" w:hanging="480"/>
      </w:pPr>
    </w:lvl>
    <w:lvl w:ilvl="5" w:tplc="0409001B" w:tentative="1">
      <w:start w:val="1"/>
      <w:numFmt w:val="lowerRoman"/>
      <w:lvlText w:val="%6."/>
      <w:lvlJc w:val="right"/>
      <w:pPr>
        <w:ind w:left="3650" w:hanging="480"/>
      </w:pPr>
    </w:lvl>
    <w:lvl w:ilvl="6" w:tplc="0409000F" w:tentative="1">
      <w:start w:val="1"/>
      <w:numFmt w:val="decimal"/>
      <w:lvlText w:val="%7."/>
      <w:lvlJc w:val="left"/>
      <w:pPr>
        <w:ind w:left="41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10" w:hanging="480"/>
      </w:pPr>
    </w:lvl>
    <w:lvl w:ilvl="8" w:tplc="0409001B" w:tentative="1">
      <w:start w:val="1"/>
      <w:numFmt w:val="lowerRoman"/>
      <w:lvlText w:val="%9."/>
      <w:lvlJc w:val="right"/>
      <w:pPr>
        <w:ind w:left="5090" w:hanging="480"/>
      </w:pPr>
    </w:lvl>
  </w:abstractNum>
  <w:abstractNum w:abstractNumId="8" w15:restartNumberingAfterBreak="0">
    <w:nsid w:val="0DB46211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1752470F"/>
    <w:multiLevelType w:val="multilevel"/>
    <w:tmpl w:val="93C2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283811"/>
    <w:multiLevelType w:val="multilevel"/>
    <w:tmpl w:val="4628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C74947"/>
    <w:multiLevelType w:val="multilevel"/>
    <w:tmpl w:val="E96C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936ACE"/>
    <w:multiLevelType w:val="multilevel"/>
    <w:tmpl w:val="44805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F35E2A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5B674E8"/>
    <w:multiLevelType w:val="multilevel"/>
    <w:tmpl w:val="8696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334F0"/>
    <w:multiLevelType w:val="multilevel"/>
    <w:tmpl w:val="20E6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C0D77"/>
    <w:multiLevelType w:val="multilevel"/>
    <w:tmpl w:val="8B30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9F0990"/>
    <w:multiLevelType w:val="hybridMultilevel"/>
    <w:tmpl w:val="0D4A3C4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1530D4"/>
    <w:multiLevelType w:val="hybridMultilevel"/>
    <w:tmpl w:val="CFC432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252287E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25D59BB"/>
    <w:multiLevelType w:val="hybridMultilevel"/>
    <w:tmpl w:val="500A05DC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1" w15:restartNumberingAfterBreak="0">
    <w:nsid w:val="365763B9"/>
    <w:multiLevelType w:val="multilevel"/>
    <w:tmpl w:val="19400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FA55EF"/>
    <w:multiLevelType w:val="hybridMultilevel"/>
    <w:tmpl w:val="0AD4A6BA"/>
    <w:lvl w:ilvl="0" w:tplc="6DAAA65E">
      <w:start w:val="1"/>
      <w:numFmt w:val="ideographLegalTraditional"/>
      <w:lvlText w:val="%1、"/>
      <w:lvlJc w:val="left"/>
      <w:pPr>
        <w:ind w:left="770" w:hanging="720"/>
      </w:pPr>
      <w:rPr>
        <w:rFonts w:hint="default"/>
        <w:b/>
      </w:rPr>
    </w:lvl>
    <w:lvl w:ilvl="1" w:tplc="AE348A60">
      <w:start w:val="1"/>
      <w:numFmt w:val="decimal"/>
      <w:lvlText w:val="%2."/>
      <w:lvlJc w:val="left"/>
      <w:pPr>
        <w:ind w:left="89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23" w15:restartNumberingAfterBreak="0">
    <w:nsid w:val="37574E8E"/>
    <w:multiLevelType w:val="multilevel"/>
    <w:tmpl w:val="DC96E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95404BF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4B7C1BD2"/>
    <w:multiLevelType w:val="hybridMultilevel"/>
    <w:tmpl w:val="6B785E3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DC65F0E"/>
    <w:multiLevelType w:val="multilevel"/>
    <w:tmpl w:val="D7403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1B1496"/>
    <w:multiLevelType w:val="hybridMultilevel"/>
    <w:tmpl w:val="B96E1FA4"/>
    <w:lvl w:ilvl="0" w:tplc="6408D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53175EB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56B51F99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5B0B7AF5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1" w15:restartNumberingAfterBreak="0">
    <w:nsid w:val="5EB21E16"/>
    <w:multiLevelType w:val="multilevel"/>
    <w:tmpl w:val="F776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F97B00"/>
    <w:multiLevelType w:val="hybridMultilevel"/>
    <w:tmpl w:val="FF16B9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39F2576"/>
    <w:multiLevelType w:val="multilevel"/>
    <w:tmpl w:val="CA2A5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3500A7"/>
    <w:multiLevelType w:val="singleLevel"/>
    <w:tmpl w:val="B9F0E65C"/>
    <w:lvl w:ilvl="0">
      <w:start w:val="1"/>
      <w:numFmt w:val="taiwaneseCountingThousand"/>
      <w:lvlText w:val="%1、"/>
      <w:lvlJc w:val="left"/>
      <w:pPr>
        <w:tabs>
          <w:tab w:val="num" w:pos="564"/>
        </w:tabs>
        <w:ind w:left="564" w:hanging="564"/>
      </w:pPr>
      <w:rPr>
        <w:rFonts w:hint="eastAsia"/>
        <w:sz w:val="24"/>
        <w:szCs w:val="24"/>
        <w:lang w:val="en-US"/>
      </w:rPr>
    </w:lvl>
  </w:abstractNum>
  <w:abstractNum w:abstractNumId="35" w15:restartNumberingAfterBreak="0">
    <w:nsid w:val="743576A5"/>
    <w:multiLevelType w:val="hybridMultilevel"/>
    <w:tmpl w:val="FCEC88A0"/>
    <w:lvl w:ilvl="0" w:tplc="C4600DCA">
      <w:start w:val="1"/>
      <w:numFmt w:val="ideographLegalTraditional"/>
      <w:lvlText w:val="%1、"/>
      <w:lvlJc w:val="left"/>
      <w:pPr>
        <w:ind w:left="480" w:hanging="480"/>
      </w:pPr>
      <w:rPr>
        <w:b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030F40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7" w15:restartNumberingAfterBreak="0">
    <w:nsid w:val="79871038"/>
    <w:multiLevelType w:val="multilevel"/>
    <w:tmpl w:val="AC96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5"/>
  </w:num>
  <w:num w:numId="3">
    <w:abstractNumId w:val="22"/>
  </w:num>
  <w:num w:numId="4">
    <w:abstractNumId w:val="7"/>
  </w:num>
  <w:num w:numId="5">
    <w:abstractNumId w:val="32"/>
  </w:num>
  <w:num w:numId="6">
    <w:abstractNumId w:val="19"/>
  </w:num>
  <w:num w:numId="7">
    <w:abstractNumId w:val="36"/>
  </w:num>
  <w:num w:numId="8">
    <w:abstractNumId w:val="17"/>
  </w:num>
  <w:num w:numId="9">
    <w:abstractNumId w:val="30"/>
  </w:num>
  <w:num w:numId="10">
    <w:abstractNumId w:val="24"/>
  </w:num>
  <w:num w:numId="11">
    <w:abstractNumId w:val="8"/>
  </w:num>
  <w:num w:numId="12">
    <w:abstractNumId w:val="5"/>
  </w:num>
  <w:num w:numId="13">
    <w:abstractNumId w:val="35"/>
  </w:num>
  <w:num w:numId="14">
    <w:abstractNumId w:val="18"/>
  </w:num>
  <w:num w:numId="15">
    <w:abstractNumId w:val="29"/>
  </w:num>
  <w:num w:numId="16">
    <w:abstractNumId w:val="28"/>
  </w:num>
  <w:num w:numId="17">
    <w:abstractNumId w:val="34"/>
  </w:num>
  <w:num w:numId="18">
    <w:abstractNumId w:val="13"/>
  </w:num>
  <w:num w:numId="19">
    <w:abstractNumId w:val="10"/>
  </w:num>
  <w:num w:numId="20">
    <w:abstractNumId w:val="0"/>
  </w:num>
  <w:num w:numId="21">
    <w:abstractNumId w:val="12"/>
  </w:num>
  <w:num w:numId="22">
    <w:abstractNumId w:val="15"/>
  </w:num>
  <w:num w:numId="23">
    <w:abstractNumId w:val="2"/>
  </w:num>
  <w:num w:numId="24">
    <w:abstractNumId w:val="37"/>
  </w:num>
  <w:num w:numId="25">
    <w:abstractNumId w:val="21"/>
  </w:num>
  <w:num w:numId="26">
    <w:abstractNumId w:val="11"/>
  </w:num>
  <w:num w:numId="27">
    <w:abstractNumId w:val="3"/>
  </w:num>
  <w:num w:numId="28">
    <w:abstractNumId w:val="1"/>
  </w:num>
  <w:num w:numId="29">
    <w:abstractNumId w:val="16"/>
  </w:num>
  <w:num w:numId="30">
    <w:abstractNumId w:val="9"/>
  </w:num>
  <w:num w:numId="31">
    <w:abstractNumId w:val="26"/>
  </w:num>
  <w:num w:numId="32">
    <w:abstractNumId w:val="14"/>
  </w:num>
  <w:num w:numId="33">
    <w:abstractNumId w:val="31"/>
  </w:num>
  <w:num w:numId="34">
    <w:abstractNumId w:val="33"/>
  </w:num>
  <w:num w:numId="35">
    <w:abstractNumId w:val="6"/>
  </w:num>
  <w:num w:numId="36">
    <w:abstractNumId w:val="4"/>
  </w:num>
  <w:num w:numId="37">
    <w:abstractNumId w:val="23"/>
  </w:num>
  <w:num w:numId="38">
    <w:abstractNumId w:val="2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1sLA0MDc3NTNU0lEKTi0uzszPAykwrAUAkV9nkiwAAAA="/>
  </w:docVars>
  <w:rsids>
    <w:rsidRoot w:val="00B204D6"/>
    <w:rsid w:val="000003E1"/>
    <w:rsid w:val="0000161E"/>
    <w:rsid w:val="00001A86"/>
    <w:rsid w:val="00001C0B"/>
    <w:rsid w:val="00002A5B"/>
    <w:rsid w:val="0000728B"/>
    <w:rsid w:val="00020006"/>
    <w:rsid w:val="000206BE"/>
    <w:rsid w:val="00021FBB"/>
    <w:rsid w:val="000224A2"/>
    <w:rsid w:val="00022F47"/>
    <w:rsid w:val="00025A1F"/>
    <w:rsid w:val="00026104"/>
    <w:rsid w:val="00033FDA"/>
    <w:rsid w:val="000347A8"/>
    <w:rsid w:val="00035ABA"/>
    <w:rsid w:val="000371AB"/>
    <w:rsid w:val="00037E5D"/>
    <w:rsid w:val="0004309F"/>
    <w:rsid w:val="000448F5"/>
    <w:rsid w:val="00046460"/>
    <w:rsid w:val="00047AB4"/>
    <w:rsid w:val="00050331"/>
    <w:rsid w:val="00054EAE"/>
    <w:rsid w:val="000556D0"/>
    <w:rsid w:val="000606A2"/>
    <w:rsid w:val="0006124D"/>
    <w:rsid w:val="00062438"/>
    <w:rsid w:val="00064706"/>
    <w:rsid w:val="000653E2"/>
    <w:rsid w:val="000674F2"/>
    <w:rsid w:val="000711B7"/>
    <w:rsid w:val="000714C9"/>
    <w:rsid w:val="00072787"/>
    <w:rsid w:val="00072AC0"/>
    <w:rsid w:val="000736C0"/>
    <w:rsid w:val="00073B0C"/>
    <w:rsid w:val="000769A0"/>
    <w:rsid w:val="00077FE6"/>
    <w:rsid w:val="00083851"/>
    <w:rsid w:val="00085757"/>
    <w:rsid w:val="000858CD"/>
    <w:rsid w:val="0009031A"/>
    <w:rsid w:val="00094B3D"/>
    <w:rsid w:val="000A02B3"/>
    <w:rsid w:val="000A2A91"/>
    <w:rsid w:val="000A486B"/>
    <w:rsid w:val="000A7CEC"/>
    <w:rsid w:val="000A7DE1"/>
    <w:rsid w:val="000B0731"/>
    <w:rsid w:val="000B083F"/>
    <w:rsid w:val="000B2199"/>
    <w:rsid w:val="000B2465"/>
    <w:rsid w:val="000B47A9"/>
    <w:rsid w:val="000B6976"/>
    <w:rsid w:val="000B7132"/>
    <w:rsid w:val="000C30E9"/>
    <w:rsid w:val="000C574F"/>
    <w:rsid w:val="000C6146"/>
    <w:rsid w:val="000D3203"/>
    <w:rsid w:val="000D3E0C"/>
    <w:rsid w:val="000D52F4"/>
    <w:rsid w:val="000D6EFB"/>
    <w:rsid w:val="000D7899"/>
    <w:rsid w:val="000E1A72"/>
    <w:rsid w:val="000E1F9E"/>
    <w:rsid w:val="000E7FE0"/>
    <w:rsid w:val="000F0599"/>
    <w:rsid w:val="000F29BF"/>
    <w:rsid w:val="000F4E45"/>
    <w:rsid w:val="000F5C78"/>
    <w:rsid w:val="000F782E"/>
    <w:rsid w:val="00104745"/>
    <w:rsid w:val="00104F75"/>
    <w:rsid w:val="0010508D"/>
    <w:rsid w:val="001067D0"/>
    <w:rsid w:val="0011318D"/>
    <w:rsid w:val="001131C4"/>
    <w:rsid w:val="001179C4"/>
    <w:rsid w:val="001219DC"/>
    <w:rsid w:val="00121BEE"/>
    <w:rsid w:val="00130445"/>
    <w:rsid w:val="00131C38"/>
    <w:rsid w:val="00137E9B"/>
    <w:rsid w:val="00137F59"/>
    <w:rsid w:val="001426DC"/>
    <w:rsid w:val="00142D8C"/>
    <w:rsid w:val="00144019"/>
    <w:rsid w:val="001455B6"/>
    <w:rsid w:val="00147D28"/>
    <w:rsid w:val="00150B01"/>
    <w:rsid w:val="00155315"/>
    <w:rsid w:val="001554C1"/>
    <w:rsid w:val="00157A08"/>
    <w:rsid w:val="00160BE1"/>
    <w:rsid w:val="00160BE5"/>
    <w:rsid w:val="00163BD4"/>
    <w:rsid w:val="00170977"/>
    <w:rsid w:val="00172576"/>
    <w:rsid w:val="001729AA"/>
    <w:rsid w:val="00187434"/>
    <w:rsid w:val="001914A8"/>
    <w:rsid w:val="001915F7"/>
    <w:rsid w:val="001931B6"/>
    <w:rsid w:val="00195343"/>
    <w:rsid w:val="001953FC"/>
    <w:rsid w:val="0019766B"/>
    <w:rsid w:val="001A231A"/>
    <w:rsid w:val="001A5DDB"/>
    <w:rsid w:val="001A76D0"/>
    <w:rsid w:val="001A7DF5"/>
    <w:rsid w:val="001B3BF5"/>
    <w:rsid w:val="001B450D"/>
    <w:rsid w:val="001B4603"/>
    <w:rsid w:val="001B68C8"/>
    <w:rsid w:val="001C02C5"/>
    <w:rsid w:val="001C27B5"/>
    <w:rsid w:val="001C5E24"/>
    <w:rsid w:val="001D1420"/>
    <w:rsid w:val="001D22D2"/>
    <w:rsid w:val="001D2A88"/>
    <w:rsid w:val="001D4097"/>
    <w:rsid w:val="001D487D"/>
    <w:rsid w:val="001D7662"/>
    <w:rsid w:val="001D7DB6"/>
    <w:rsid w:val="001E0AF7"/>
    <w:rsid w:val="001E3C05"/>
    <w:rsid w:val="001E6AC4"/>
    <w:rsid w:val="001E70A7"/>
    <w:rsid w:val="001F11BF"/>
    <w:rsid w:val="001F2EED"/>
    <w:rsid w:val="001F3BE9"/>
    <w:rsid w:val="001F474D"/>
    <w:rsid w:val="001F7CF4"/>
    <w:rsid w:val="00200B65"/>
    <w:rsid w:val="0020644E"/>
    <w:rsid w:val="002073C3"/>
    <w:rsid w:val="002145AD"/>
    <w:rsid w:val="0021673E"/>
    <w:rsid w:val="0022118E"/>
    <w:rsid w:val="00224CB1"/>
    <w:rsid w:val="00225A00"/>
    <w:rsid w:val="002278F6"/>
    <w:rsid w:val="00232C9B"/>
    <w:rsid w:val="00232FC3"/>
    <w:rsid w:val="00237B8F"/>
    <w:rsid w:val="00240F28"/>
    <w:rsid w:val="002414FF"/>
    <w:rsid w:val="002431BD"/>
    <w:rsid w:val="0024553B"/>
    <w:rsid w:val="00247D26"/>
    <w:rsid w:val="002562B9"/>
    <w:rsid w:val="00256FF0"/>
    <w:rsid w:val="00261495"/>
    <w:rsid w:val="00264DE6"/>
    <w:rsid w:val="0026538F"/>
    <w:rsid w:val="00267415"/>
    <w:rsid w:val="00271EDE"/>
    <w:rsid w:val="00272A63"/>
    <w:rsid w:val="00274C4F"/>
    <w:rsid w:val="0027657A"/>
    <w:rsid w:val="00281582"/>
    <w:rsid w:val="00284FAA"/>
    <w:rsid w:val="0028568A"/>
    <w:rsid w:val="00293B98"/>
    <w:rsid w:val="0029531F"/>
    <w:rsid w:val="00295D8B"/>
    <w:rsid w:val="002A0A0F"/>
    <w:rsid w:val="002A1C92"/>
    <w:rsid w:val="002A421C"/>
    <w:rsid w:val="002A4FC0"/>
    <w:rsid w:val="002A79E6"/>
    <w:rsid w:val="002B2FBD"/>
    <w:rsid w:val="002B47F0"/>
    <w:rsid w:val="002B481D"/>
    <w:rsid w:val="002B5E48"/>
    <w:rsid w:val="002B63A4"/>
    <w:rsid w:val="002B67BD"/>
    <w:rsid w:val="002B79EA"/>
    <w:rsid w:val="002C10A3"/>
    <w:rsid w:val="002C1596"/>
    <w:rsid w:val="002C4BD4"/>
    <w:rsid w:val="002C4F5F"/>
    <w:rsid w:val="002C5108"/>
    <w:rsid w:val="002C7B9F"/>
    <w:rsid w:val="002D28B4"/>
    <w:rsid w:val="002D3A40"/>
    <w:rsid w:val="002D58AF"/>
    <w:rsid w:val="002D6D67"/>
    <w:rsid w:val="002D73F2"/>
    <w:rsid w:val="002D7728"/>
    <w:rsid w:val="002D7993"/>
    <w:rsid w:val="002E00E5"/>
    <w:rsid w:val="002E0230"/>
    <w:rsid w:val="002E21CA"/>
    <w:rsid w:val="002F24E2"/>
    <w:rsid w:val="002F7C7E"/>
    <w:rsid w:val="00301BE8"/>
    <w:rsid w:val="0030344A"/>
    <w:rsid w:val="0030440D"/>
    <w:rsid w:val="0030476F"/>
    <w:rsid w:val="003103CC"/>
    <w:rsid w:val="003115D6"/>
    <w:rsid w:val="00312B1D"/>
    <w:rsid w:val="00312EE1"/>
    <w:rsid w:val="00315942"/>
    <w:rsid w:val="0031629D"/>
    <w:rsid w:val="00316D95"/>
    <w:rsid w:val="00317FA7"/>
    <w:rsid w:val="003214EC"/>
    <w:rsid w:val="00323CC3"/>
    <w:rsid w:val="00326824"/>
    <w:rsid w:val="0032728B"/>
    <w:rsid w:val="00327ED8"/>
    <w:rsid w:val="00331AAB"/>
    <w:rsid w:val="0033253D"/>
    <w:rsid w:val="00333A08"/>
    <w:rsid w:val="00340536"/>
    <w:rsid w:val="003433C4"/>
    <w:rsid w:val="00347527"/>
    <w:rsid w:val="003479BA"/>
    <w:rsid w:val="00351484"/>
    <w:rsid w:val="003527CB"/>
    <w:rsid w:val="00353E0E"/>
    <w:rsid w:val="00356C0D"/>
    <w:rsid w:val="00360D3B"/>
    <w:rsid w:val="00361261"/>
    <w:rsid w:val="00363184"/>
    <w:rsid w:val="00365DDB"/>
    <w:rsid w:val="00374721"/>
    <w:rsid w:val="00375727"/>
    <w:rsid w:val="003812BD"/>
    <w:rsid w:val="00381440"/>
    <w:rsid w:val="00381A99"/>
    <w:rsid w:val="00392DFA"/>
    <w:rsid w:val="00395515"/>
    <w:rsid w:val="003A3C5E"/>
    <w:rsid w:val="003B4B42"/>
    <w:rsid w:val="003B4DC3"/>
    <w:rsid w:val="003B6634"/>
    <w:rsid w:val="003C3D1F"/>
    <w:rsid w:val="003C4537"/>
    <w:rsid w:val="003C649F"/>
    <w:rsid w:val="003C7738"/>
    <w:rsid w:val="003C7B26"/>
    <w:rsid w:val="003D16B3"/>
    <w:rsid w:val="003D215A"/>
    <w:rsid w:val="003D30C3"/>
    <w:rsid w:val="003D4B7D"/>
    <w:rsid w:val="003E341B"/>
    <w:rsid w:val="003E4F0D"/>
    <w:rsid w:val="003E6A0B"/>
    <w:rsid w:val="003E6F6F"/>
    <w:rsid w:val="003E75E3"/>
    <w:rsid w:val="003F003E"/>
    <w:rsid w:val="003F0623"/>
    <w:rsid w:val="003F3BBB"/>
    <w:rsid w:val="003F77A5"/>
    <w:rsid w:val="00400478"/>
    <w:rsid w:val="00401D04"/>
    <w:rsid w:val="004046FF"/>
    <w:rsid w:val="004059D6"/>
    <w:rsid w:val="0040691F"/>
    <w:rsid w:val="00422FB0"/>
    <w:rsid w:val="00434B84"/>
    <w:rsid w:val="00436A2C"/>
    <w:rsid w:val="00440838"/>
    <w:rsid w:val="00442759"/>
    <w:rsid w:val="00446729"/>
    <w:rsid w:val="004469DC"/>
    <w:rsid w:val="00447642"/>
    <w:rsid w:val="0046314A"/>
    <w:rsid w:val="004631AF"/>
    <w:rsid w:val="00464121"/>
    <w:rsid w:val="0046475A"/>
    <w:rsid w:val="00465284"/>
    <w:rsid w:val="00465760"/>
    <w:rsid w:val="00480A16"/>
    <w:rsid w:val="0048161A"/>
    <w:rsid w:val="00486421"/>
    <w:rsid w:val="00487073"/>
    <w:rsid w:val="00490ABC"/>
    <w:rsid w:val="004A5B9F"/>
    <w:rsid w:val="004A6021"/>
    <w:rsid w:val="004A665D"/>
    <w:rsid w:val="004A7A6B"/>
    <w:rsid w:val="004B3985"/>
    <w:rsid w:val="004B3CD7"/>
    <w:rsid w:val="004C2B12"/>
    <w:rsid w:val="004C2E12"/>
    <w:rsid w:val="004C438C"/>
    <w:rsid w:val="004C54BF"/>
    <w:rsid w:val="004C5EBF"/>
    <w:rsid w:val="004D09B7"/>
    <w:rsid w:val="004D11FE"/>
    <w:rsid w:val="004D57BC"/>
    <w:rsid w:val="004D60A3"/>
    <w:rsid w:val="004D6B31"/>
    <w:rsid w:val="004E1DCF"/>
    <w:rsid w:val="004E23C6"/>
    <w:rsid w:val="004E4557"/>
    <w:rsid w:val="004F0D02"/>
    <w:rsid w:val="004F228A"/>
    <w:rsid w:val="004F6020"/>
    <w:rsid w:val="004F7119"/>
    <w:rsid w:val="005004A4"/>
    <w:rsid w:val="00500A00"/>
    <w:rsid w:val="00501026"/>
    <w:rsid w:val="00503419"/>
    <w:rsid w:val="005059CC"/>
    <w:rsid w:val="00507C7A"/>
    <w:rsid w:val="00507E27"/>
    <w:rsid w:val="005129BA"/>
    <w:rsid w:val="005147ED"/>
    <w:rsid w:val="00521886"/>
    <w:rsid w:val="00525011"/>
    <w:rsid w:val="005254AF"/>
    <w:rsid w:val="00525746"/>
    <w:rsid w:val="005345F2"/>
    <w:rsid w:val="00543AB6"/>
    <w:rsid w:val="00544A0A"/>
    <w:rsid w:val="00544F9C"/>
    <w:rsid w:val="00547613"/>
    <w:rsid w:val="00552786"/>
    <w:rsid w:val="005527FD"/>
    <w:rsid w:val="00555F11"/>
    <w:rsid w:val="00557065"/>
    <w:rsid w:val="00557DBC"/>
    <w:rsid w:val="0056033E"/>
    <w:rsid w:val="0056183C"/>
    <w:rsid w:val="005621E3"/>
    <w:rsid w:val="005640F9"/>
    <w:rsid w:val="00566EBB"/>
    <w:rsid w:val="00567405"/>
    <w:rsid w:val="0057486F"/>
    <w:rsid w:val="005755D7"/>
    <w:rsid w:val="0057675E"/>
    <w:rsid w:val="00580CE1"/>
    <w:rsid w:val="00583BB4"/>
    <w:rsid w:val="00590741"/>
    <w:rsid w:val="005931FC"/>
    <w:rsid w:val="00593901"/>
    <w:rsid w:val="0059418E"/>
    <w:rsid w:val="005A03CA"/>
    <w:rsid w:val="005A4D3B"/>
    <w:rsid w:val="005A54AB"/>
    <w:rsid w:val="005A7061"/>
    <w:rsid w:val="005B1D15"/>
    <w:rsid w:val="005B2479"/>
    <w:rsid w:val="005B4854"/>
    <w:rsid w:val="005B7A1B"/>
    <w:rsid w:val="005C1273"/>
    <w:rsid w:val="005C23C7"/>
    <w:rsid w:val="005C4A06"/>
    <w:rsid w:val="005C4F65"/>
    <w:rsid w:val="005D03B8"/>
    <w:rsid w:val="005D1C77"/>
    <w:rsid w:val="005E127D"/>
    <w:rsid w:val="005E23A0"/>
    <w:rsid w:val="005F169A"/>
    <w:rsid w:val="005F1F19"/>
    <w:rsid w:val="006003BB"/>
    <w:rsid w:val="0060084A"/>
    <w:rsid w:val="006073AE"/>
    <w:rsid w:val="006137F9"/>
    <w:rsid w:val="00614FD3"/>
    <w:rsid w:val="006208CB"/>
    <w:rsid w:val="006234CE"/>
    <w:rsid w:val="00623BB2"/>
    <w:rsid w:val="00623E54"/>
    <w:rsid w:val="0062750F"/>
    <w:rsid w:val="0063014B"/>
    <w:rsid w:val="00633C89"/>
    <w:rsid w:val="00634855"/>
    <w:rsid w:val="00636EAB"/>
    <w:rsid w:val="00637000"/>
    <w:rsid w:val="00637495"/>
    <w:rsid w:val="0064064A"/>
    <w:rsid w:val="00642D37"/>
    <w:rsid w:val="00643027"/>
    <w:rsid w:val="006430C8"/>
    <w:rsid w:val="006433FB"/>
    <w:rsid w:val="006434BF"/>
    <w:rsid w:val="00643E4D"/>
    <w:rsid w:val="006462E8"/>
    <w:rsid w:val="006517E1"/>
    <w:rsid w:val="00653070"/>
    <w:rsid w:val="006539BE"/>
    <w:rsid w:val="006556F0"/>
    <w:rsid w:val="0066372D"/>
    <w:rsid w:val="00670A17"/>
    <w:rsid w:val="00670A70"/>
    <w:rsid w:val="006720D3"/>
    <w:rsid w:val="00673836"/>
    <w:rsid w:val="006753BB"/>
    <w:rsid w:val="0068218D"/>
    <w:rsid w:val="00683AC6"/>
    <w:rsid w:val="006845D5"/>
    <w:rsid w:val="006863AB"/>
    <w:rsid w:val="00686439"/>
    <w:rsid w:val="006947EF"/>
    <w:rsid w:val="006949B1"/>
    <w:rsid w:val="00696640"/>
    <w:rsid w:val="00697EAD"/>
    <w:rsid w:val="006A021D"/>
    <w:rsid w:val="006A3119"/>
    <w:rsid w:val="006A5123"/>
    <w:rsid w:val="006A53A8"/>
    <w:rsid w:val="006A79D4"/>
    <w:rsid w:val="006A7A7B"/>
    <w:rsid w:val="006B0470"/>
    <w:rsid w:val="006B12F3"/>
    <w:rsid w:val="006B35C3"/>
    <w:rsid w:val="006B5F84"/>
    <w:rsid w:val="006B6BC4"/>
    <w:rsid w:val="006B76F0"/>
    <w:rsid w:val="006B79B4"/>
    <w:rsid w:val="006C5A2C"/>
    <w:rsid w:val="006C6C40"/>
    <w:rsid w:val="006D2697"/>
    <w:rsid w:val="006D2C17"/>
    <w:rsid w:val="006E0B42"/>
    <w:rsid w:val="006E36E7"/>
    <w:rsid w:val="006E4280"/>
    <w:rsid w:val="006E4C01"/>
    <w:rsid w:val="006E4E25"/>
    <w:rsid w:val="006E63D2"/>
    <w:rsid w:val="006E6F19"/>
    <w:rsid w:val="006F1FD0"/>
    <w:rsid w:val="006F29E1"/>
    <w:rsid w:val="006F57C8"/>
    <w:rsid w:val="00701BF8"/>
    <w:rsid w:val="007045B9"/>
    <w:rsid w:val="00706C69"/>
    <w:rsid w:val="007070C1"/>
    <w:rsid w:val="0070777D"/>
    <w:rsid w:val="00707FA6"/>
    <w:rsid w:val="00712026"/>
    <w:rsid w:val="00714B52"/>
    <w:rsid w:val="007206F1"/>
    <w:rsid w:val="007207E9"/>
    <w:rsid w:val="00723E50"/>
    <w:rsid w:val="00732B9D"/>
    <w:rsid w:val="0073601D"/>
    <w:rsid w:val="00740555"/>
    <w:rsid w:val="00741D88"/>
    <w:rsid w:val="00742B05"/>
    <w:rsid w:val="00744A4B"/>
    <w:rsid w:val="00744C1A"/>
    <w:rsid w:val="00745188"/>
    <w:rsid w:val="0074598C"/>
    <w:rsid w:val="00746A3B"/>
    <w:rsid w:val="00747E6F"/>
    <w:rsid w:val="00750E3E"/>
    <w:rsid w:val="00751A80"/>
    <w:rsid w:val="007530B6"/>
    <w:rsid w:val="00757C64"/>
    <w:rsid w:val="0076064C"/>
    <w:rsid w:val="00760666"/>
    <w:rsid w:val="00764B1B"/>
    <w:rsid w:val="007659D2"/>
    <w:rsid w:val="0076628A"/>
    <w:rsid w:val="00766B84"/>
    <w:rsid w:val="00766D24"/>
    <w:rsid w:val="007702D7"/>
    <w:rsid w:val="007723A3"/>
    <w:rsid w:val="007728A7"/>
    <w:rsid w:val="00774EF9"/>
    <w:rsid w:val="00777B7B"/>
    <w:rsid w:val="007810CF"/>
    <w:rsid w:val="00782C5D"/>
    <w:rsid w:val="007872AD"/>
    <w:rsid w:val="00792433"/>
    <w:rsid w:val="00794C77"/>
    <w:rsid w:val="00795B01"/>
    <w:rsid w:val="007A743B"/>
    <w:rsid w:val="007A7F30"/>
    <w:rsid w:val="007B04C1"/>
    <w:rsid w:val="007B0521"/>
    <w:rsid w:val="007B1021"/>
    <w:rsid w:val="007B140B"/>
    <w:rsid w:val="007B2552"/>
    <w:rsid w:val="007B2B08"/>
    <w:rsid w:val="007B4ACE"/>
    <w:rsid w:val="007B6E31"/>
    <w:rsid w:val="007C6FBE"/>
    <w:rsid w:val="007D51AF"/>
    <w:rsid w:val="007F4E41"/>
    <w:rsid w:val="007F4FE3"/>
    <w:rsid w:val="008001F4"/>
    <w:rsid w:val="00800305"/>
    <w:rsid w:val="00802FD1"/>
    <w:rsid w:val="0080381A"/>
    <w:rsid w:val="00815FA3"/>
    <w:rsid w:val="008173A6"/>
    <w:rsid w:val="008178C5"/>
    <w:rsid w:val="00823C66"/>
    <w:rsid w:val="008245FE"/>
    <w:rsid w:val="00825928"/>
    <w:rsid w:val="008314D8"/>
    <w:rsid w:val="008322C5"/>
    <w:rsid w:val="00834D59"/>
    <w:rsid w:val="00836318"/>
    <w:rsid w:val="008417D8"/>
    <w:rsid w:val="0084362C"/>
    <w:rsid w:val="00843D0A"/>
    <w:rsid w:val="008457E6"/>
    <w:rsid w:val="0084617B"/>
    <w:rsid w:val="0084729A"/>
    <w:rsid w:val="00861DCF"/>
    <w:rsid w:val="00873164"/>
    <w:rsid w:val="00876EE9"/>
    <w:rsid w:val="00883CD1"/>
    <w:rsid w:val="00887FF7"/>
    <w:rsid w:val="008918B0"/>
    <w:rsid w:val="00892F15"/>
    <w:rsid w:val="008938EB"/>
    <w:rsid w:val="008965FA"/>
    <w:rsid w:val="008A163F"/>
    <w:rsid w:val="008A3011"/>
    <w:rsid w:val="008A410E"/>
    <w:rsid w:val="008A7818"/>
    <w:rsid w:val="008C0DCD"/>
    <w:rsid w:val="008C2A81"/>
    <w:rsid w:val="008C2F12"/>
    <w:rsid w:val="008C6CE7"/>
    <w:rsid w:val="008C7F5B"/>
    <w:rsid w:val="008D0EE4"/>
    <w:rsid w:val="008D1A3B"/>
    <w:rsid w:val="008D34F1"/>
    <w:rsid w:val="008D3D81"/>
    <w:rsid w:val="008D5455"/>
    <w:rsid w:val="008E0C84"/>
    <w:rsid w:val="008E1EED"/>
    <w:rsid w:val="008E2A4A"/>
    <w:rsid w:val="008E55C2"/>
    <w:rsid w:val="008E587E"/>
    <w:rsid w:val="008E6931"/>
    <w:rsid w:val="008E713D"/>
    <w:rsid w:val="008E759A"/>
    <w:rsid w:val="008E7B6A"/>
    <w:rsid w:val="008F0CDD"/>
    <w:rsid w:val="008F1AE0"/>
    <w:rsid w:val="008F1D07"/>
    <w:rsid w:val="008F4993"/>
    <w:rsid w:val="00906A1A"/>
    <w:rsid w:val="00906CBF"/>
    <w:rsid w:val="00907124"/>
    <w:rsid w:val="0092011A"/>
    <w:rsid w:val="0092202B"/>
    <w:rsid w:val="00922F13"/>
    <w:rsid w:val="00923E87"/>
    <w:rsid w:val="009328FB"/>
    <w:rsid w:val="00935E3F"/>
    <w:rsid w:val="009364EE"/>
    <w:rsid w:val="00940B80"/>
    <w:rsid w:val="0094183A"/>
    <w:rsid w:val="00941D6C"/>
    <w:rsid w:val="009447FA"/>
    <w:rsid w:val="00947341"/>
    <w:rsid w:val="00950704"/>
    <w:rsid w:val="00951B1E"/>
    <w:rsid w:val="009520F9"/>
    <w:rsid w:val="00956484"/>
    <w:rsid w:val="00956E02"/>
    <w:rsid w:val="00961735"/>
    <w:rsid w:val="0096269C"/>
    <w:rsid w:val="00964650"/>
    <w:rsid w:val="009655E8"/>
    <w:rsid w:val="009662CE"/>
    <w:rsid w:val="009718AE"/>
    <w:rsid w:val="00971906"/>
    <w:rsid w:val="00971C5B"/>
    <w:rsid w:val="00971D44"/>
    <w:rsid w:val="00971D4F"/>
    <w:rsid w:val="00972125"/>
    <w:rsid w:val="00973C6C"/>
    <w:rsid w:val="0097433F"/>
    <w:rsid w:val="0097674D"/>
    <w:rsid w:val="0098433E"/>
    <w:rsid w:val="00984639"/>
    <w:rsid w:val="00984E8A"/>
    <w:rsid w:val="00990FF4"/>
    <w:rsid w:val="00992734"/>
    <w:rsid w:val="00993156"/>
    <w:rsid w:val="00995230"/>
    <w:rsid w:val="009A07DC"/>
    <w:rsid w:val="009A0D49"/>
    <w:rsid w:val="009A5227"/>
    <w:rsid w:val="009A643E"/>
    <w:rsid w:val="009A74D1"/>
    <w:rsid w:val="009B1DD2"/>
    <w:rsid w:val="009B3024"/>
    <w:rsid w:val="009B4B38"/>
    <w:rsid w:val="009C1F57"/>
    <w:rsid w:val="009C39EB"/>
    <w:rsid w:val="009C53D1"/>
    <w:rsid w:val="009C557F"/>
    <w:rsid w:val="009C72E7"/>
    <w:rsid w:val="009C75C0"/>
    <w:rsid w:val="009C7697"/>
    <w:rsid w:val="009D061F"/>
    <w:rsid w:val="009D2A3D"/>
    <w:rsid w:val="009E1E30"/>
    <w:rsid w:val="009E2F48"/>
    <w:rsid w:val="009E592E"/>
    <w:rsid w:val="009F03DA"/>
    <w:rsid w:val="009F1DD3"/>
    <w:rsid w:val="009F2F50"/>
    <w:rsid w:val="009F34DF"/>
    <w:rsid w:val="009F3D5B"/>
    <w:rsid w:val="009F5CC1"/>
    <w:rsid w:val="009F694C"/>
    <w:rsid w:val="009F6F13"/>
    <w:rsid w:val="009F7532"/>
    <w:rsid w:val="00A00EE7"/>
    <w:rsid w:val="00A03F8F"/>
    <w:rsid w:val="00A051CA"/>
    <w:rsid w:val="00A068B1"/>
    <w:rsid w:val="00A13381"/>
    <w:rsid w:val="00A13F6C"/>
    <w:rsid w:val="00A24725"/>
    <w:rsid w:val="00A24F72"/>
    <w:rsid w:val="00A25648"/>
    <w:rsid w:val="00A26226"/>
    <w:rsid w:val="00A31AD4"/>
    <w:rsid w:val="00A4006E"/>
    <w:rsid w:val="00A41218"/>
    <w:rsid w:val="00A42FA0"/>
    <w:rsid w:val="00A44773"/>
    <w:rsid w:val="00A47A30"/>
    <w:rsid w:val="00A47C93"/>
    <w:rsid w:val="00A5075D"/>
    <w:rsid w:val="00A5086F"/>
    <w:rsid w:val="00A51D9F"/>
    <w:rsid w:val="00A528E5"/>
    <w:rsid w:val="00A56230"/>
    <w:rsid w:val="00A56D8D"/>
    <w:rsid w:val="00A60D1F"/>
    <w:rsid w:val="00A63747"/>
    <w:rsid w:val="00A643D7"/>
    <w:rsid w:val="00A74CA2"/>
    <w:rsid w:val="00A759D9"/>
    <w:rsid w:val="00A765B2"/>
    <w:rsid w:val="00A76884"/>
    <w:rsid w:val="00A81E86"/>
    <w:rsid w:val="00A82877"/>
    <w:rsid w:val="00A83A0C"/>
    <w:rsid w:val="00A861E3"/>
    <w:rsid w:val="00A86AA6"/>
    <w:rsid w:val="00A878A4"/>
    <w:rsid w:val="00A90312"/>
    <w:rsid w:val="00A912E5"/>
    <w:rsid w:val="00A931BF"/>
    <w:rsid w:val="00A9532C"/>
    <w:rsid w:val="00A956FF"/>
    <w:rsid w:val="00A9604F"/>
    <w:rsid w:val="00AA38C3"/>
    <w:rsid w:val="00AA584C"/>
    <w:rsid w:val="00AB053F"/>
    <w:rsid w:val="00AB124B"/>
    <w:rsid w:val="00AB191B"/>
    <w:rsid w:val="00AB2FE2"/>
    <w:rsid w:val="00AB4630"/>
    <w:rsid w:val="00AB5AE4"/>
    <w:rsid w:val="00AC1F7F"/>
    <w:rsid w:val="00AC31AB"/>
    <w:rsid w:val="00AC3585"/>
    <w:rsid w:val="00AC6CD8"/>
    <w:rsid w:val="00AE1DDF"/>
    <w:rsid w:val="00AE28C5"/>
    <w:rsid w:val="00AE2C1A"/>
    <w:rsid w:val="00AE4074"/>
    <w:rsid w:val="00AE54AA"/>
    <w:rsid w:val="00AE782A"/>
    <w:rsid w:val="00AE7A5C"/>
    <w:rsid w:val="00AF04AA"/>
    <w:rsid w:val="00AF5370"/>
    <w:rsid w:val="00AF63F3"/>
    <w:rsid w:val="00AF6424"/>
    <w:rsid w:val="00B0258A"/>
    <w:rsid w:val="00B02A60"/>
    <w:rsid w:val="00B03833"/>
    <w:rsid w:val="00B03AE0"/>
    <w:rsid w:val="00B11DA9"/>
    <w:rsid w:val="00B174CB"/>
    <w:rsid w:val="00B204D6"/>
    <w:rsid w:val="00B20522"/>
    <w:rsid w:val="00B20EDE"/>
    <w:rsid w:val="00B21F19"/>
    <w:rsid w:val="00B27397"/>
    <w:rsid w:val="00B309D5"/>
    <w:rsid w:val="00B311CC"/>
    <w:rsid w:val="00B31CB9"/>
    <w:rsid w:val="00B36AE0"/>
    <w:rsid w:val="00B37D41"/>
    <w:rsid w:val="00B4431B"/>
    <w:rsid w:val="00B46D2D"/>
    <w:rsid w:val="00B47FCD"/>
    <w:rsid w:val="00B5036E"/>
    <w:rsid w:val="00B50CAE"/>
    <w:rsid w:val="00B52CDC"/>
    <w:rsid w:val="00B549E1"/>
    <w:rsid w:val="00B55293"/>
    <w:rsid w:val="00B552AC"/>
    <w:rsid w:val="00B56BB8"/>
    <w:rsid w:val="00B57B11"/>
    <w:rsid w:val="00B60D68"/>
    <w:rsid w:val="00B634C0"/>
    <w:rsid w:val="00B64CA0"/>
    <w:rsid w:val="00B662E6"/>
    <w:rsid w:val="00B66923"/>
    <w:rsid w:val="00B676E6"/>
    <w:rsid w:val="00B70ED6"/>
    <w:rsid w:val="00B71E92"/>
    <w:rsid w:val="00B73D77"/>
    <w:rsid w:val="00B743BE"/>
    <w:rsid w:val="00B76E50"/>
    <w:rsid w:val="00B813A5"/>
    <w:rsid w:val="00B91DF4"/>
    <w:rsid w:val="00B93795"/>
    <w:rsid w:val="00B94E6B"/>
    <w:rsid w:val="00B96849"/>
    <w:rsid w:val="00B97442"/>
    <w:rsid w:val="00BA1382"/>
    <w:rsid w:val="00BA4FFD"/>
    <w:rsid w:val="00BA6558"/>
    <w:rsid w:val="00BA6679"/>
    <w:rsid w:val="00BA66E6"/>
    <w:rsid w:val="00BB1C55"/>
    <w:rsid w:val="00BB2174"/>
    <w:rsid w:val="00BB67A0"/>
    <w:rsid w:val="00BC0BC0"/>
    <w:rsid w:val="00BC126F"/>
    <w:rsid w:val="00BC3464"/>
    <w:rsid w:val="00BC4D54"/>
    <w:rsid w:val="00BC59DF"/>
    <w:rsid w:val="00BC59F8"/>
    <w:rsid w:val="00BC6049"/>
    <w:rsid w:val="00BD06C9"/>
    <w:rsid w:val="00BD3111"/>
    <w:rsid w:val="00BD3A7C"/>
    <w:rsid w:val="00BE16A3"/>
    <w:rsid w:val="00BE4311"/>
    <w:rsid w:val="00BE5019"/>
    <w:rsid w:val="00BE5DE8"/>
    <w:rsid w:val="00BF1995"/>
    <w:rsid w:val="00BF349D"/>
    <w:rsid w:val="00C00955"/>
    <w:rsid w:val="00C00F1C"/>
    <w:rsid w:val="00C01E4D"/>
    <w:rsid w:val="00C03B1C"/>
    <w:rsid w:val="00C04072"/>
    <w:rsid w:val="00C0413F"/>
    <w:rsid w:val="00C05642"/>
    <w:rsid w:val="00C06597"/>
    <w:rsid w:val="00C11D70"/>
    <w:rsid w:val="00C152AF"/>
    <w:rsid w:val="00C20013"/>
    <w:rsid w:val="00C24699"/>
    <w:rsid w:val="00C2767B"/>
    <w:rsid w:val="00C3175F"/>
    <w:rsid w:val="00C32BAC"/>
    <w:rsid w:val="00C33314"/>
    <w:rsid w:val="00C339E1"/>
    <w:rsid w:val="00C369F0"/>
    <w:rsid w:val="00C41954"/>
    <w:rsid w:val="00C41C45"/>
    <w:rsid w:val="00C443D7"/>
    <w:rsid w:val="00C52516"/>
    <w:rsid w:val="00C53C1B"/>
    <w:rsid w:val="00C53F80"/>
    <w:rsid w:val="00C54817"/>
    <w:rsid w:val="00C60041"/>
    <w:rsid w:val="00C638C8"/>
    <w:rsid w:val="00C65A41"/>
    <w:rsid w:val="00C66AD8"/>
    <w:rsid w:val="00C709A2"/>
    <w:rsid w:val="00C809E4"/>
    <w:rsid w:val="00C81372"/>
    <w:rsid w:val="00C84EA4"/>
    <w:rsid w:val="00C8527C"/>
    <w:rsid w:val="00C91667"/>
    <w:rsid w:val="00C9293D"/>
    <w:rsid w:val="00C92CE5"/>
    <w:rsid w:val="00CA009D"/>
    <w:rsid w:val="00CA0705"/>
    <w:rsid w:val="00CA1224"/>
    <w:rsid w:val="00CA199A"/>
    <w:rsid w:val="00CA2A7D"/>
    <w:rsid w:val="00CA2EC7"/>
    <w:rsid w:val="00CA4849"/>
    <w:rsid w:val="00CA5455"/>
    <w:rsid w:val="00CB0AF3"/>
    <w:rsid w:val="00CB0DC7"/>
    <w:rsid w:val="00CB7ADA"/>
    <w:rsid w:val="00CC2C1D"/>
    <w:rsid w:val="00CC7B93"/>
    <w:rsid w:val="00CD26E8"/>
    <w:rsid w:val="00CD2ECA"/>
    <w:rsid w:val="00CD5417"/>
    <w:rsid w:val="00CD5E99"/>
    <w:rsid w:val="00CD7733"/>
    <w:rsid w:val="00CE0245"/>
    <w:rsid w:val="00CE0D91"/>
    <w:rsid w:val="00CE2833"/>
    <w:rsid w:val="00CE2D8A"/>
    <w:rsid w:val="00CE6D1A"/>
    <w:rsid w:val="00CE7740"/>
    <w:rsid w:val="00CF3F69"/>
    <w:rsid w:val="00CF450A"/>
    <w:rsid w:val="00CF5C33"/>
    <w:rsid w:val="00CF6B99"/>
    <w:rsid w:val="00D00FC5"/>
    <w:rsid w:val="00D016E5"/>
    <w:rsid w:val="00D019D5"/>
    <w:rsid w:val="00D050E3"/>
    <w:rsid w:val="00D05594"/>
    <w:rsid w:val="00D05C86"/>
    <w:rsid w:val="00D061A9"/>
    <w:rsid w:val="00D1097F"/>
    <w:rsid w:val="00D14590"/>
    <w:rsid w:val="00D25C60"/>
    <w:rsid w:val="00D32994"/>
    <w:rsid w:val="00D32DA1"/>
    <w:rsid w:val="00D335BD"/>
    <w:rsid w:val="00D37ADB"/>
    <w:rsid w:val="00D42EDF"/>
    <w:rsid w:val="00D43A62"/>
    <w:rsid w:val="00D4402D"/>
    <w:rsid w:val="00D44761"/>
    <w:rsid w:val="00D538A5"/>
    <w:rsid w:val="00D57841"/>
    <w:rsid w:val="00D618C3"/>
    <w:rsid w:val="00D62B94"/>
    <w:rsid w:val="00D65219"/>
    <w:rsid w:val="00D65BD2"/>
    <w:rsid w:val="00D70F66"/>
    <w:rsid w:val="00D7643E"/>
    <w:rsid w:val="00D77C89"/>
    <w:rsid w:val="00D815CE"/>
    <w:rsid w:val="00D94688"/>
    <w:rsid w:val="00D96FAF"/>
    <w:rsid w:val="00D97ACE"/>
    <w:rsid w:val="00DA0693"/>
    <w:rsid w:val="00DA453B"/>
    <w:rsid w:val="00DA4D33"/>
    <w:rsid w:val="00DA5A7A"/>
    <w:rsid w:val="00DB3A96"/>
    <w:rsid w:val="00DB45BD"/>
    <w:rsid w:val="00DC2267"/>
    <w:rsid w:val="00DC22EE"/>
    <w:rsid w:val="00DC3478"/>
    <w:rsid w:val="00DC392B"/>
    <w:rsid w:val="00DC5479"/>
    <w:rsid w:val="00DC61F2"/>
    <w:rsid w:val="00DC62F6"/>
    <w:rsid w:val="00DC6AEB"/>
    <w:rsid w:val="00DC6E09"/>
    <w:rsid w:val="00DC7272"/>
    <w:rsid w:val="00DD135B"/>
    <w:rsid w:val="00DE0120"/>
    <w:rsid w:val="00DE17A7"/>
    <w:rsid w:val="00DE2C35"/>
    <w:rsid w:val="00DE7617"/>
    <w:rsid w:val="00DE7644"/>
    <w:rsid w:val="00DF03A5"/>
    <w:rsid w:val="00DF2B3B"/>
    <w:rsid w:val="00DF3599"/>
    <w:rsid w:val="00DF3765"/>
    <w:rsid w:val="00DF3798"/>
    <w:rsid w:val="00DF4B25"/>
    <w:rsid w:val="00E00DF2"/>
    <w:rsid w:val="00E00EF2"/>
    <w:rsid w:val="00E04211"/>
    <w:rsid w:val="00E04BE3"/>
    <w:rsid w:val="00E0643C"/>
    <w:rsid w:val="00E11BCD"/>
    <w:rsid w:val="00E12C98"/>
    <w:rsid w:val="00E15C54"/>
    <w:rsid w:val="00E17944"/>
    <w:rsid w:val="00E22E8B"/>
    <w:rsid w:val="00E24996"/>
    <w:rsid w:val="00E24CA6"/>
    <w:rsid w:val="00E30F66"/>
    <w:rsid w:val="00E31202"/>
    <w:rsid w:val="00E3133F"/>
    <w:rsid w:val="00E331E9"/>
    <w:rsid w:val="00E343A3"/>
    <w:rsid w:val="00E362A9"/>
    <w:rsid w:val="00E3671D"/>
    <w:rsid w:val="00E37C52"/>
    <w:rsid w:val="00E40259"/>
    <w:rsid w:val="00E404BF"/>
    <w:rsid w:val="00E42948"/>
    <w:rsid w:val="00E45CC4"/>
    <w:rsid w:val="00E50409"/>
    <w:rsid w:val="00E50E03"/>
    <w:rsid w:val="00E535D7"/>
    <w:rsid w:val="00E540E1"/>
    <w:rsid w:val="00E571A5"/>
    <w:rsid w:val="00E61B5B"/>
    <w:rsid w:val="00E62389"/>
    <w:rsid w:val="00E63CBF"/>
    <w:rsid w:val="00E64C79"/>
    <w:rsid w:val="00E66A2C"/>
    <w:rsid w:val="00E70F48"/>
    <w:rsid w:val="00E7112F"/>
    <w:rsid w:val="00E71254"/>
    <w:rsid w:val="00E74935"/>
    <w:rsid w:val="00E756F9"/>
    <w:rsid w:val="00E770DF"/>
    <w:rsid w:val="00E80C50"/>
    <w:rsid w:val="00E80D65"/>
    <w:rsid w:val="00E82112"/>
    <w:rsid w:val="00E835EF"/>
    <w:rsid w:val="00E84731"/>
    <w:rsid w:val="00E84D84"/>
    <w:rsid w:val="00E85620"/>
    <w:rsid w:val="00E85974"/>
    <w:rsid w:val="00E863FD"/>
    <w:rsid w:val="00E87CD7"/>
    <w:rsid w:val="00E908DB"/>
    <w:rsid w:val="00E90FFC"/>
    <w:rsid w:val="00E91B21"/>
    <w:rsid w:val="00E92866"/>
    <w:rsid w:val="00E94C0A"/>
    <w:rsid w:val="00EA4C98"/>
    <w:rsid w:val="00EA4F5E"/>
    <w:rsid w:val="00EA7555"/>
    <w:rsid w:val="00EA7BB3"/>
    <w:rsid w:val="00EB2EDA"/>
    <w:rsid w:val="00EB3DBC"/>
    <w:rsid w:val="00EB40B8"/>
    <w:rsid w:val="00EB5F9B"/>
    <w:rsid w:val="00EC4FAB"/>
    <w:rsid w:val="00EC60DD"/>
    <w:rsid w:val="00EC6DF7"/>
    <w:rsid w:val="00ED67D3"/>
    <w:rsid w:val="00ED6EC4"/>
    <w:rsid w:val="00ED7873"/>
    <w:rsid w:val="00ED7D57"/>
    <w:rsid w:val="00EE4A66"/>
    <w:rsid w:val="00EF454E"/>
    <w:rsid w:val="00EF4CB8"/>
    <w:rsid w:val="00EF61B0"/>
    <w:rsid w:val="00EF7435"/>
    <w:rsid w:val="00F0336D"/>
    <w:rsid w:val="00F06DB6"/>
    <w:rsid w:val="00F1056C"/>
    <w:rsid w:val="00F1328C"/>
    <w:rsid w:val="00F136DB"/>
    <w:rsid w:val="00F14128"/>
    <w:rsid w:val="00F14BB9"/>
    <w:rsid w:val="00F16475"/>
    <w:rsid w:val="00F16C9B"/>
    <w:rsid w:val="00F16D20"/>
    <w:rsid w:val="00F21373"/>
    <w:rsid w:val="00F21B03"/>
    <w:rsid w:val="00F22995"/>
    <w:rsid w:val="00F2403F"/>
    <w:rsid w:val="00F2427C"/>
    <w:rsid w:val="00F2523A"/>
    <w:rsid w:val="00F2722D"/>
    <w:rsid w:val="00F302E9"/>
    <w:rsid w:val="00F31817"/>
    <w:rsid w:val="00F349FB"/>
    <w:rsid w:val="00F37664"/>
    <w:rsid w:val="00F40209"/>
    <w:rsid w:val="00F40950"/>
    <w:rsid w:val="00F40AAA"/>
    <w:rsid w:val="00F416DE"/>
    <w:rsid w:val="00F42E24"/>
    <w:rsid w:val="00F46502"/>
    <w:rsid w:val="00F46559"/>
    <w:rsid w:val="00F5212F"/>
    <w:rsid w:val="00F55542"/>
    <w:rsid w:val="00F56524"/>
    <w:rsid w:val="00F56A00"/>
    <w:rsid w:val="00F579D0"/>
    <w:rsid w:val="00F6179F"/>
    <w:rsid w:val="00F623AD"/>
    <w:rsid w:val="00F6407F"/>
    <w:rsid w:val="00F64D0C"/>
    <w:rsid w:val="00F651B0"/>
    <w:rsid w:val="00F657ED"/>
    <w:rsid w:val="00F6603B"/>
    <w:rsid w:val="00F668D6"/>
    <w:rsid w:val="00F66AE1"/>
    <w:rsid w:val="00F70715"/>
    <w:rsid w:val="00F71050"/>
    <w:rsid w:val="00F72499"/>
    <w:rsid w:val="00F72B0F"/>
    <w:rsid w:val="00F73775"/>
    <w:rsid w:val="00F8045A"/>
    <w:rsid w:val="00F8125D"/>
    <w:rsid w:val="00F82015"/>
    <w:rsid w:val="00F826CB"/>
    <w:rsid w:val="00F84776"/>
    <w:rsid w:val="00F90AF2"/>
    <w:rsid w:val="00F92E1A"/>
    <w:rsid w:val="00F93AB2"/>
    <w:rsid w:val="00F94E4B"/>
    <w:rsid w:val="00F9582B"/>
    <w:rsid w:val="00FA1F98"/>
    <w:rsid w:val="00FA3158"/>
    <w:rsid w:val="00FA505D"/>
    <w:rsid w:val="00FA5B80"/>
    <w:rsid w:val="00FB2A00"/>
    <w:rsid w:val="00FB63B8"/>
    <w:rsid w:val="00FC006B"/>
    <w:rsid w:val="00FC1B02"/>
    <w:rsid w:val="00FC2B92"/>
    <w:rsid w:val="00FC3ACE"/>
    <w:rsid w:val="00FD0A64"/>
    <w:rsid w:val="00FD65AF"/>
    <w:rsid w:val="00FD6C63"/>
    <w:rsid w:val="00FE16D2"/>
    <w:rsid w:val="00FE31A5"/>
    <w:rsid w:val="00FE31B1"/>
    <w:rsid w:val="00FE3824"/>
    <w:rsid w:val="00FE5454"/>
    <w:rsid w:val="00FE5BFD"/>
    <w:rsid w:val="00FE7103"/>
    <w:rsid w:val="00FF043F"/>
    <w:rsid w:val="00FF2199"/>
    <w:rsid w:val="00FF36C6"/>
    <w:rsid w:val="00FF4668"/>
    <w:rsid w:val="00FF47C2"/>
    <w:rsid w:val="00FF4B54"/>
    <w:rsid w:val="00FF5E2A"/>
    <w:rsid w:val="00FF75D8"/>
    <w:rsid w:val="00FF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84B02"/>
  <w15:docId w15:val="{D8BAAB90-0AAF-43CF-BCB5-65DD97FA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2E1A"/>
    <w:pPr>
      <w:widowControl w:val="0"/>
    </w:pPr>
  </w:style>
  <w:style w:type="paragraph" w:styleId="1">
    <w:name w:val="heading 1"/>
    <w:basedOn w:val="a"/>
    <w:next w:val="a"/>
    <w:link w:val="10"/>
    <w:uiPriority w:val="1"/>
    <w:qFormat/>
    <w:rsid w:val="00D815C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70A7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2EC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卑南壹,標1,標11,標12,12 20,List Paragraph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4"/>
    <w:uiPriority w:val="34"/>
    <w:qFormat/>
    <w:rsid w:val="00971D44"/>
    <w:pPr>
      <w:ind w:leftChars="200" w:left="480"/>
    </w:pPr>
  </w:style>
  <w:style w:type="table" w:styleId="a5">
    <w:name w:val="Table Grid"/>
    <w:basedOn w:val="a1"/>
    <w:uiPriority w:val="59"/>
    <w:rsid w:val="00971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B5F8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B5F84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566EBB"/>
  </w:style>
  <w:style w:type="character" w:customStyle="1" w:styleId="10">
    <w:name w:val="標題 1 字元"/>
    <w:basedOn w:val="a0"/>
    <w:link w:val="1"/>
    <w:uiPriority w:val="1"/>
    <w:rsid w:val="00D815C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c">
    <w:name w:val="annotation reference"/>
    <w:basedOn w:val="a0"/>
    <w:uiPriority w:val="99"/>
    <w:semiHidden/>
    <w:unhideWhenUsed/>
    <w:rsid w:val="008178C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178C5"/>
  </w:style>
  <w:style w:type="character" w:customStyle="1" w:styleId="ae">
    <w:name w:val="註解文字 字元"/>
    <w:basedOn w:val="a0"/>
    <w:link w:val="ad"/>
    <w:uiPriority w:val="99"/>
    <w:semiHidden/>
    <w:rsid w:val="008178C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8178C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178C5"/>
    <w:rPr>
      <w:b/>
      <w:bCs/>
    </w:rPr>
  </w:style>
  <w:style w:type="paragraph" w:styleId="af1">
    <w:name w:val="TOC Heading"/>
    <w:basedOn w:val="1"/>
    <w:next w:val="a"/>
    <w:uiPriority w:val="39"/>
    <w:unhideWhenUsed/>
    <w:qFormat/>
    <w:rsid w:val="008178C5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0D6EFB"/>
    <w:pPr>
      <w:widowControl/>
      <w:tabs>
        <w:tab w:val="right" w:leader="dot" w:pos="9060"/>
      </w:tabs>
      <w:spacing w:after="100" w:line="259" w:lineRule="auto"/>
    </w:pPr>
    <w:rPr>
      <w:rFonts w:ascii="Times New Roman" w:eastAsia="標楷體" w:hAnsi="Times New Roman" w:cs="Times New Roman"/>
      <w:b/>
      <w:noProof/>
      <w:kern w:val="0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af2">
    <w:name w:val="Hyperlink"/>
    <w:basedOn w:val="a0"/>
    <w:uiPriority w:val="99"/>
    <w:unhideWhenUsed/>
    <w:rsid w:val="008178C5"/>
    <w:rPr>
      <w:color w:val="0563C1" w:themeColor="hyperlink"/>
      <w:u w:val="single"/>
    </w:rPr>
  </w:style>
  <w:style w:type="paragraph" w:styleId="af3">
    <w:name w:val="No Spacing"/>
    <w:link w:val="af4"/>
    <w:uiPriority w:val="1"/>
    <w:qFormat/>
    <w:rsid w:val="00507E27"/>
    <w:rPr>
      <w:kern w:val="0"/>
      <w:sz w:val="22"/>
    </w:rPr>
  </w:style>
  <w:style w:type="character" w:customStyle="1" w:styleId="af4">
    <w:name w:val="無間距 字元"/>
    <w:basedOn w:val="a0"/>
    <w:link w:val="af3"/>
    <w:uiPriority w:val="1"/>
    <w:rsid w:val="00507E27"/>
    <w:rPr>
      <w:kern w:val="0"/>
      <w:sz w:val="22"/>
    </w:rPr>
  </w:style>
  <w:style w:type="character" w:customStyle="1" w:styleId="a4">
    <w:name w:val="清單段落 字元"/>
    <w:aliases w:val="卑南壹 字元,標1 字元,標11 字元,標12 字元,12 20 字元,List Paragraph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3"/>
    <w:uiPriority w:val="34"/>
    <w:rsid w:val="001E6AC4"/>
  </w:style>
  <w:style w:type="character" w:customStyle="1" w:styleId="12">
    <w:name w:val="未解析的提及項目1"/>
    <w:basedOn w:val="a0"/>
    <w:uiPriority w:val="99"/>
    <w:semiHidden/>
    <w:unhideWhenUsed/>
    <w:rsid w:val="001426DC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670A7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op-cardsubline-item">
    <w:name w:val="top-card__subline-item"/>
    <w:rsid w:val="00670A70"/>
  </w:style>
  <w:style w:type="character" w:styleId="af5">
    <w:name w:val="Strong"/>
    <w:uiPriority w:val="22"/>
    <w:qFormat/>
    <w:rsid w:val="00670A70"/>
    <w:rPr>
      <w:b/>
      <w:bCs/>
    </w:rPr>
  </w:style>
  <w:style w:type="paragraph" w:styleId="af6">
    <w:name w:val="Date"/>
    <w:basedOn w:val="a"/>
    <w:next w:val="a"/>
    <w:link w:val="af7"/>
    <w:uiPriority w:val="99"/>
    <w:semiHidden/>
    <w:unhideWhenUsed/>
    <w:rsid w:val="00670A70"/>
    <w:pPr>
      <w:jc w:val="right"/>
    </w:pPr>
  </w:style>
  <w:style w:type="character" w:customStyle="1" w:styleId="af7">
    <w:name w:val="日期 字元"/>
    <w:basedOn w:val="a0"/>
    <w:link w:val="af6"/>
    <w:uiPriority w:val="99"/>
    <w:semiHidden/>
    <w:rsid w:val="00670A70"/>
  </w:style>
  <w:style w:type="character" w:styleId="af8">
    <w:name w:val="Emphasis"/>
    <w:basedOn w:val="a0"/>
    <w:uiPriority w:val="20"/>
    <w:qFormat/>
    <w:rsid w:val="00BF349D"/>
    <w:rPr>
      <w:i/>
      <w:iCs/>
    </w:rPr>
  </w:style>
  <w:style w:type="character" w:customStyle="1" w:styleId="22">
    <w:name w:val="未解析的提及項目2"/>
    <w:basedOn w:val="a0"/>
    <w:uiPriority w:val="99"/>
    <w:semiHidden/>
    <w:unhideWhenUsed/>
    <w:rsid w:val="00AC1F7F"/>
    <w:rPr>
      <w:color w:val="605E5C"/>
      <w:shd w:val="clear" w:color="auto" w:fill="E1DFDD"/>
    </w:rPr>
  </w:style>
  <w:style w:type="paragraph" w:customStyle="1" w:styleId="Default">
    <w:name w:val="Default"/>
    <w:rsid w:val="00A42FA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30">
    <w:name w:val="標題 3 字元"/>
    <w:basedOn w:val="a0"/>
    <w:link w:val="3"/>
    <w:uiPriority w:val="9"/>
    <w:semiHidden/>
    <w:rsid w:val="00CA2EC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9">
    <w:name w:val="Body Text"/>
    <w:basedOn w:val="a"/>
    <w:link w:val="afa"/>
    <w:uiPriority w:val="1"/>
    <w:semiHidden/>
    <w:unhideWhenUsed/>
    <w:qFormat/>
    <w:rsid w:val="0063014B"/>
    <w:pPr>
      <w:spacing w:before="66"/>
      <w:ind w:left="1223"/>
    </w:pPr>
    <w:rPr>
      <w:rFonts w:ascii="標楷體" w:eastAsia="標楷體" w:hAnsi="標楷體"/>
      <w:kern w:val="0"/>
      <w:szCs w:val="24"/>
      <w:lang w:eastAsia="en-US"/>
    </w:rPr>
  </w:style>
  <w:style w:type="character" w:customStyle="1" w:styleId="afa">
    <w:name w:val="本文 字元"/>
    <w:basedOn w:val="a0"/>
    <w:link w:val="af9"/>
    <w:uiPriority w:val="1"/>
    <w:semiHidden/>
    <w:rsid w:val="0063014B"/>
    <w:rPr>
      <w:rFonts w:ascii="標楷體" w:eastAsia="標楷體" w:hAnsi="標楷體"/>
      <w:kern w:val="0"/>
      <w:szCs w:val="24"/>
      <w:lang w:eastAsia="en-US"/>
    </w:rPr>
  </w:style>
  <w:style w:type="character" w:customStyle="1" w:styleId="13">
    <w:name w:val="未解析的提及1"/>
    <w:basedOn w:val="a0"/>
    <w:uiPriority w:val="99"/>
    <w:semiHidden/>
    <w:unhideWhenUsed/>
    <w:rsid w:val="00F6179F"/>
    <w:rPr>
      <w:color w:val="605E5C"/>
      <w:shd w:val="clear" w:color="auto" w:fill="E1DFDD"/>
    </w:rPr>
  </w:style>
  <w:style w:type="character" w:customStyle="1" w:styleId="32">
    <w:name w:val="未解析的提及項目3"/>
    <w:basedOn w:val="a0"/>
    <w:uiPriority w:val="99"/>
    <w:semiHidden/>
    <w:unhideWhenUsed/>
    <w:rsid w:val="009A643E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A643E"/>
    <w:rPr>
      <w:color w:val="954F72" w:themeColor="followedHyperlink"/>
      <w:u w:val="single"/>
    </w:rPr>
  </w:style>
  <w:style w:type="character" w:customStyle="1" w:styleId="23">
    <w:name w:val="未解析的提及2"/>
    <w:basedOn w:val="a0"/>
    <w:uiPriority w:val="99"/>
    <w:semiHidden/>
    <w:unhideWhenUsed/>
    <w:rsid w:val="00DC392B"/>
    <w:rPr>
      <w:color w:val="605E5C"/>
      <w:shd w:val="clear" w:color="auto" w:fill="E1DFDD"/>
    </w:rPr>
  </w:style>
  <w:style w:type="character" w:customStyle="1" w:styleId="4">
    <w:name w:val="未解析的提及項目4"/>
    <w:basedOn w:val="a0"/>
    <w:uiPriority w:val="99"/>
    <w:semiHidden/>
    <w:unhideWhenUsed/>
    <w:rsid w:val="00B63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683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641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9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667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4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1D57CF-9524-4D74-94EC-9666B297A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0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83</cp:revision>
  <cp:lastPrinted>2021-12-27T07:21:00Z</cp:lastPrinted>
  <dcterms:created xsi:type="dcterms:W3CDTF">2022-10-14T07:08:00Z</dcterms:created>
  <dcterms:modified xsi:type="dcterms:W3CDTF">2025-09-17T08:01:00Z</dcterms:modified>
</cp:coreProperties>
</file>